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1838E757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4C953329" w14:textId="594D8ECD" w:rsidR="00E3286D" w:rsidRPr="00FA3EB3" w:rsidRDefault="00487083" w:rsidP="00E3286D">
            <w:pPr>
              <w:pStyle w:val="Title"/>
            </w:pPr>
            <w:r>
              <w:t>Request to Attend Non-Core Clinical Rotations</w:t>
            </w:r>
          </w:p>
        </w:tc>
        <w:tc>
          <w:tcPr>
            <w:tcW w:w="2060" w:type="dxa"/>
            <w:vAlign w:val="center"/>
          </w:tcPr>
          <w:p w14:paraId="12D88A28" w14:textId="13D50A46" w:rsidR="00E3286D" w:rsidRPr="00FA3EB3" w:rsidRDefault="00E3286D" w:rsidP="00E3286D">
            <w:pPr>
              <w:spacing w:after="0"/>
              <w:jc w:val="right"/>
            </w:pPr>
          </w:p>
        </w:tc>
      </w:tr>
    </w:tbl>
    <w:sdt>
      <w:sdtPr>
        <w:id w:val="1493366786"/>
        <w:placeholder>
          <w:docPart w:val="220FBE59089D468588C24F67720319AB"/>
        </w:placeholder>
        <w:temporary/>
        <w:showingPlcHdr/>
        <w15:appearance w15:val="hidden"/>
      </w:sdtPr>
      <w:sdtEndPr/>
      <w:sdtContent>
        <w:p w14:paraId="296D343D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0E8C55F5" w14:textId="6EF7EB41" w:rsidR="00487083" w:rsidRDefault="0043475E" w:rsidP="00FD35A6">
      <w:r>
        <w:rPr>
          <w:noProof/>
        </w:rPr>
        <w:drawing>
          <wp:anchor distT="0" distB="0" distL="114300" distR="114300" simplePos="0" relativeHeight="251658240" behindDoc="0" locked="0" layoutInCell="1" allowOverlap="1" wp14:anchorId="10D88FFB" wp14:editId="21034113">
            <wp:simplePos x="0" y="0"/>
            <wp:positionH relativeFrom="column">
              <wp:posOffset>6096000</wp:posOffset>
            </wp:positionH>
            <wp:positionV relativeFrom="paragraph">
              <wp:posOffset>-1660525</wp:posOffset>
            </wp:positionV>
            <wp:extent cx="676910" cy="1219200"/>
            <wp:effectExtent l="0" t="0" r="889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083">
        <w:t>Student should complete Part 1 of this form; Host Site should fill out part two.  Upon completion, please send completed form and a copy of the Evaluating Physician’s Medical License to</w:t>
      </w:r>
      <w:r w:rsidR="00BD2A2A">
        <w:t xml:space="preserve"> Amanda Schwiening, Director of 4</w:t>
      </w:r>
      <w:r w:rsidR="00BD2A2A" w:rsidRPr="00487083">
        <w:rPr>
          <w:vertAlign w:val="superscript"/>
        </w:rPr>
        <w:t>th</w:t>
      </w:r>
      <w:r w:rsidR="00BD2A2A">
        <w:t xml:space="preserve"> Year Rotations: </w:t>
      </w:r>
      <w:hyperlink r:id="rId11" w:history="1">
        <w:r w:rsidR="00BD2A2A" w:rsidRPr="00423F2E">
          <w:rPr>
            <w:rStyle w:val="Hyperlink"/>
          </w:rPr>
          <w:t>aschwiening@auburn.vcom.edu</w:t>
        </w:r>
      </w:hyperlink>
      <w:r w:rsidR="00BD2A2A">
        <w:t xml:space="preserve"> or fax to 334-442-4097. The Director will notify the student of approval/denial.</w:t>
      </w:r>
    </w:p>
    <w:p w14:paraId="5B87DDA5" w14:textId="47CDE8F1" w:rsidR="00487083" w:rsidRPr="00BD2A2A" w:rsidRDefault="00487083" w:rsidP="00487083">
      <w:pPr>
        <w:pStyle w:val="Heading1"/>
        <w:rPr>
          <w:rFonts w:asciiTheme="minorHAnsi" w:eastAsiaTheme="minorHAnsi" w:hAnsiTheme="minorHAnsi" w:cstheme="minorBidi"/>
          <w:color w:val="auto"/>
          <w:sz w:val="6"/>
          <w:szCs w:val="6"/>
        </w:rPr>
      </w:pPr>
      <w:r>
        <w:t>Part 1</w:t>
      </w:r>
      <w:r w:rsidR="00E15F44">
        <w:t xml:space="preserve"> </w:t>
      </w:r>
      <w:r w:rsidR="00E15F44" w:rsidRPr="004B0698">
        <w:rPr>
          <w:sz w:val="20"/>
          <w:szCs w:val="20"/>
        </w:rPr>
        <w:t xml:space="preserve">(filled out by </w:t>
      </w:r>
      <w:r w:rsidR="00E15F44">
        <w:rPr>
          <w:sz w:val="20"/>
          <w:szCs w:val="20"/>
        </w:rPr>
        <w:t>student</w:t>
      </w:r>
      <w:r w:rsidR="00E15F44" w:rsidRPr="004B0698">
        <w:rPr>
          <w:sz w:val="20"/>
          <w:szCs w:val="20"/>
        </w:rPr>
        <w:t>)</w:t>
      </w:r>
      <w:r w:rsidR="009F1FF6">
        <w:rPr>
          <w:sz w:val="20"/>
          <w:szCs w:val="2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4770"/>
        <w:gridCol w:w="1535"/>
        <w:gridCol w:w="2420"/>
      </w:tblGrid>
      <w:tr w:rsidR="00487083" w:rsidRPr="00FA3EB3" w14:paraId="3F3E5BDA" w14:textId="77777777" w:rsidTr="00487083">
        <w:trPr>
          <w:trHeight w:val="544"/>
        </w:trPr>
        <w:tc>
          <w:tcPr>
            <w:tcW w:w="2065" w:type="dxa"/>
            <w:vMerge w:val="restart"/>
          </w:tcPr>
          <w:p w14:paraId="77FBCEE1" w14:textId="3A5914FB" w:rsidR="00487083" w:rsidRPr="00FA3EB3" w:rsidRDefault="00487083" w:rsidP="003437BE">
            <w:pPr>
              <w:pStyle w:val="Labels"/>
            </w:pPr>
            <w:r>
              <w:t>Student Name</w:t>
            </w:r>
          </w:p>
        </w:tc>
        <w:tc>
          <w:tcPr>
            <w:tcW w:w="4770" w:type="dxa"/>
            <w:shd w:val="clear" w:color="auto" w:fill="FFFFFF" w:themeFill="background1"/>
          </w:tcPr>
          <w:p w14:paraId="123C985C" w14:textId="77777777" w:rsidR="00487083" w:rsidRPr="00FA3EB3" w:rsidRDefault="00487083" w:rsidP="003437BE"/>
        </w:tc>
        <w:tc>
          <w:tcPr>
            <w:tcW w:w="1535" w:type="dxa"/>
            <w:vMerge w:val="restart"/>
          </w:tcPr>
          <w:p w14:paraId="70DFA945" w14:textId="7BC3E228" w:rsidR="00487083" w:rsidRPr="00FA3EB3" w:rsidRDefault="00487083" w:rsidP="00487083">
            <w:pPr>
              <w:pStyle w:val="Labels"/>
            </w:pPr>
            <w:r>
              <w:t>Date of form submission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F6DB826" w14:textId="6A2DA8D2" w:rsidR="00487083" w:rsidRPr="00487083" w:rsidRDefault="00487083" w:rsidP="00487083"/>
        </w:tc>
      </w:tr>
      <w:tr w:rsidR="00487083" w:rsidRPr="00FA3EB3" w14:paraId="70E6327C" w14:textId="77777777" w:rsidTr="00487083">
        <w:trPr>
          <w:trHeight w:val="332"/>
        </w:trPr>
        <w:tc>
          <w:tcPr>
            <w:tcW w:w="2065" w:type="dxa"/>
            <w:vMerge/>
          </w:tcPr>
          <w:p w14:paraId="56569010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4770" w:type="dxa"/>
          </w:tcPr>
          <w:p w14:paraId="51E195CB" w14:textId="77777777" w:rsidR="00487083" w:rsidRPr="00FA3EB3" w:rsidRDefault="00487083" w:rsidP="003437BE"/>
        </w:tc>
        <w:tc>
          <w:tcPr>
            <w:tcW w:w="1535" w:type="dxa"/>
            <w:vMerge/>
          </w:tcPr>
          <w:p w14:paraId="563C80BC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6A238D07" w14:textId="77777777" w:rsidR="00487083" w:rsidRPr="00FA3EB3" w:rsidRDefault="00487083" w:rsidP="003437BE"/>
        </w:tc>
      </w:tr>
      <w:tr w:rsidR="00487083" w:rsidRPr="00FA3EB3" w14:paraId="3937F014" w14:textId="77777777" w:rsidTr="00487083">
        <w:trPr>
          <w:trHeight w:val="530"/>
        </w:trPr>
        <w:tc>
          <w:tcPr>
            <w:tcW w:w="2065" w:type="dxa"/>
          </w:tcPr>
          <w:p w14:paraId="4A2BC34C" w14:textId="17351DE2" w:rsidR="00487083" w:rsidRPr="00FA3EB3" w:rsidRDefault="00487083" w:rsidP="003437BE">
            <w:pPr>
              <w:pStyle w:val="Labels"/>
            </w:pPr>
            <w:r>
              <w:t>Student Email</w:t>
            </w:r>
          </w:p>
        </w:tc>
        <w:tc>
          <w:tcPr>
            <w:tcW w:w="4770" w:type="dxa"/>
            <w:shd w:val="clear" w:color="auto" w:fill="FFFFFF" w:themeFill="background1"/>
          </w:tcPr>
          <w:p w14:paraId="0BF00504" w14:textId="77777777" w:rsidR="00487083" w:rsidRPr="00FA3EB3" w:rsidRDefault="00487083" w:rsidP="003437BE"/>
        </w:tc>
        <w:tc>
          <w:tcPr>
            <w:tcW w:w="1535" w:type="dxa"/>
          </w:tcPr>
          <w:p w14:paraId="11FD2C18" w14:textId="66CE478C" w:rsidR="00487083" w:rsidRPr="00FA3EB3" w:rsidRDefault="00487083" w:rsidP="003437BE">
            <w:pPr>
              <w:pStyle w:val="Labels"/>
            </w:pPr>
            <w:r>
              <w:t>Student Phone Number</w:t>
            </w:r>
          </w:p>
        </w:tc>
        <w:tc>
          <w:tcPr>
            <w:tcW w:w="2420" w:type="dxa"/>
            <w:shd w:val="clear" w:color="auto" w:fill="FFFFFF" w:themeFill="background1"/>
          </w:tcPr>
          <w:p w14:paraId="38914CB1" w14:textId="77777777" w:rsidR="00487083" w:rsidRPr="00FA3EB3" w:rsidRDefault="00487083" w:rsidP="003437BE"/>
        </w:tc>
      </w:tr>
    </w:tbl>
    <w:p w14:paraId="43511024" w14:textId="77777777" w:rsidR="00487083" w:rsidRDefault="00487083" w:rsidP="00FD35A6">
      <w:pPr>
        <w:pStyle w:val="Heading1"/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4770"/>
        <w:gridCol w:w="1535"/>
        <w:gridCol w:w="2420"/>
      </w:tblGrid>
      <w:tr w:rsidR="00487083" w:rsidRPr="00FA3EB3" w14:paraId="418DD633" w14:textId="77777777" w:rsidTr="001078A1">
        <w:trPr>
          <w:trHeight w:val="602"/>
        </w:trPr>
        <w:tc>
          <w:tcPr>
            <w:tcW w:w="2065" w:type="dxa"/>
            <w:vMerge w:val="restart"/>
          </w:tcPr>
          <w:p w14:paraId="6929D95B" w14:textId="41C3A63F" w:rsidR="00487083" w:rsidRPr="00FA3EB3" w:rsidRDefault="00487083" w:rsidP="003437BE">
            <w:pPr>
              <w:pStyle w:val="Labels"/>
            </w:pPr>
            <w:r>
              <w:t>Requested Rotation Specialty</w:t>
            </w:r>
          </w:p>
        </w:tc>
        <w:tc>
          <w:tcPr>
            <w:tcW w:w="4770" w:type="dxa"/>
            <w:shd w:val="clear" w:color="auto" w:fill="FFFFFF" w:themeFill="background1"/>
          </w:tcPr>
          <w:p w14:paraId="05846FDF" w14:textId="77777777" w:rsidR="00487083" w:rsidRPr="00FA3EB3" w:rsidRDefault="00487083" w:rsidP="003437BE"/>
        </w:tc>
        <w:tc>
          <w:tcPr>
            <w:tcW w:w="1535" w:type="dxa"/>
            <w:vMerge w:val="restart"/>
          </w:tcPr>
          <w:p w14:paraId="44C4827F" w14:textId="3190EC40" w:rsidR="00487083" w:rsidRPr="00FA3EB3" w:rsidRDefault="00487083" w:rsidP="003437BE">
            <w:pPr>
              <w:pStyle w:val="Labels"/>
            </w:pPr>
            <w:r>
              <w:t>Rotation Start Date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1CF1CBA" w14:textId="77777777" w:rsidR="00487083" w:rsidRPr="00487083" w:rsidRDefault="00487083" w:rsidP="003437BE"/>
        </w:tc>
      </w:tr>
      <w:tr w:rsidR="00487083" w:rsidRPr="00FA3EB3" w14:paraId="4C0638FC" w14:textId="77777777" w:rsidTr="00487083">
        <w:trPr>
          <w:trHeight w:val="70"/>
        </w:trPr>
        <w:tc>
          <w:tcPr>
            <w:tcW w:w="2065" w:type="dxa"/>
            <w:vMerge/>
          </w:tcPr>
          <w:p w14:paraId="795F3911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4770" w:type="dxa"/>
          </w:tcPr>
          <w:p w14:paraId="551D3982" w14:textId="77777777" w:rsidR="00487083" w:rsidRPr="00FA3EB3" w:rsidRDefault="00487083" w:rsidP="003437BE"/>
        </w:tc>
        <w:tc>
          <w:tcPr>
            <w:tcW w:w="1535" w:type="dxa"/>
            <w:vMerge/>
          </w:tcPr>
          <w:p w14:paraId="5D3425A3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3494D042" w14:textId="77777777" w:rsidR="00487083" w:rsidRPr="00FA3EB3" w:rsidRDefault="00487083" w:rsidP="003437BE"/>
        </w:tc>
      </w:tr>
      <w:tr w:rsidR="00487083" w:rsidRPr="00FA3EB3" w14:paraId="3658D381" w14:textId="77777777" w:rsidTr="003437BE">
        <w:trPr>
          <w:trHeight w:val="530"/>
        </w:trPr>
        <w:tc>
          <w:tcPr>
            <w:tcW w:w="2065" w:type="dxa"/>
          </w:tcPr>
          <w:p w14:paraId="25C5008D" w14:textId="593750FB" w:rsidR="00487083" w:rsidRPr="00FA3EB3" w:rsidRDefault="00487083" w:rsidP="003437BE">
            <w:pPr>
              <w:pStyle w:val="Labels"/>
            </w:pPr>
            <w:r>
              <w:t xml:space="preserve">Rotation Requirement (Elective, Med Selective, </w:t>
            </w:r>
            <w:r w:rsidR="00D60015">
              <w:t xml:space="preserve">Surg Selective, </w:t>
            </w:r>
            <w:r w:rsidR="009F1FF6">
              <w:t>etc.</w:t>
            </w:r>
            <w:r>
              <w:t>)</w:t>
            </w:r>
          </w:p>
        </w:tc>
        <w:tc>
          <w:tcPr>
            <w:tcW w:w="4770" w:type="dxa"/>
            <w:shd w:val="clear" w:color="auto" w:fill="FFFFFF" w:themeFill="background1"/>
          </w:tcPr>
          <w:p w14:paraId="11B2F55F" w14:textId="4B704868" w:rsidR="00487083" w:rsidRPr="00FA3EB3" w:rsidRDefault="00487083" w:rsidP="003437BE"/>
        </w:tc>
        <w:tc>
          <w:tcPr>
            <w:tcW w:w="1535" w:type="dxa"/>
          </w:tcPr>
          <w:p w14:paraId="197BF051" w14:textId="5547550B" w:rsidR="00487083" w:rsidRPr="00FA3EB3" w:rsidRDefault="00487083" w:rsidP="003437BE">
            <w:pPr>
              <w:pStyle w:val="Labels"/>
            </w:pPr>
            <w:r>
              <w:t>Rotation End Date</w:t>
            </w:r>
          </w:p>
        </w:tc>
        <w:tc>
          <w:tcPr>
            <w:tcW w:w="2420" w:type="dxa"/>
            <w:shd w:val="clear" w:color="auto" w:fill="FFFFFF" w:themeFill="background1"/>
          </w:tcPr>
          <w:p w14:paraId="42BF0CBF" w14:textId="77777777" w:rsidR="00487083" w:rsidRPr="00FA3EB3" w:rsidRDefault="00487083" w:rsidP="003437BE"/>
        </w:tc>
      </w:tr>
    </w:tbl>
    <w:p w14:paraId="235F3F89" w14:textId="2A563221" w:rsidR="00FD35A6" w:rsidRPr="009F1FF6" w:rsidRDefault="00487083" w:rsidP="00FD35A6">
      <w:pPr>
        <w:pStyle w:val="Heading1"/>
        <w:rPr>
          <w:sz w:val="6"/>
          <w:szCs w:val="6"/>
        </w:rPr>
      </w:pPr>
      <w:r>
        <w:t xml:space="preserve">Part </w:t>
      </w:r>
      <w:proofErr w:type="gramStart"/>
      <w:r>
        <w:t>2</w:t>
      </w:r>
      <w:r w:rsidR="00E15F44">
        <w:t xml:space="preserve">  </w:t>
      </w:r>
      <w:r w:rsidR="00E15F44" w:rsidRPr="004B0698">
        <w:rPr>
          <w:sz w:val="20"/>
          <w:szCs w:val="20"/>
        </w:rPr>
        <w:t>(</w:t>
      </w:r>
      <w:proofErr w:type="gramEnd"/>
      <w:r w:rsidR="00E15F44" w:rsidRPr="004B0698">
        <w:rPr>
          <w:sz w:val="20"/>
          <w:szCs w:val="20"/>
        </w:rPr>
        <w:t xml:space="preserve">filled out by </w:t>
      </w:r>
      <w:r w:rsidR="00E15F44">
        <w:rPr>
          <w:sz w:val="20"/>
          <w:szCs w:val="20"/>
        </w:rPr>
        <w:t>host site</w:t>
      </w:r>
      <w:r w:rsidR="00E15F44" w:rsidRPr="004B0698">
        <w:rPr>
          <w:sz w:val="20"/>
          <w:szCs w:val="20"/>
        </w:rPr>
        <w:t>)</w:t>
      </w:r>
      <w:r w:rsidR="009F1FF6">
        <w:rPr>
          <w:sz w:val="20"/>
          <w:szCs w:val="2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763"/>
        <w:gridCol w:w="4953"/>
        <w:gridCol w:w="1649"/>
        <w:gridCol w:w="2425"/>
      </w:tblGrid>
      <w:tr w:rsidR="00687CFB" w:rsidRPr="00FA3EB3" w14:paraId="7D7691F9" w14:textId="77777777" w:rsidTr="009F1FF6">
        <w:trPr>
          <w:trHeight w:val="773"/>
        </w:trPr>
        <w:tc>
          <w:tcPr>
            <w:tcW w:w="1763" w:type="dxa"/>
          </w:tcPr>
          <w:p w14:paraId="181520B8" w14:textId="4E117490" w:rsidR="00687CFB" w:rsidRPr="00FA3EB3" w:rsidRDefault="00487083" w:rsidP="00FD35A6">
            <w:pPr>
              <w:pStyle w:val="Labels"/>
            </w:pPr>
            <w:r>
              <w:t>Site Name</w:t>
            </w:r>
          </w:p>
        </w:tc>
        <w:tc>
          <w:tcPr>
            <w:tcW w:w="4953" w:type="dxa"/>
            <w:shd w:val="clear" w:color="auto" w:fill="FFFFFF" w:themeFill="background1"/>
          </w:tcPr>
          <w:p w14:paraId="7D95044A" w14:textId="77777777" w:rsidR="00687CFB" w:rsidRPr="00FA3EB3" w:rsidRDefault="00687CFB" w:rsidP="00FD35A6"/>
        </w:tc>
        <w:tc>
          <w:tcPr>
            <w:tcW w:w="1649" w:type="dxa"/>
          </w:tcPr>
          <w:p w14:paraId="72DEDC0C" w14:textId="5B0333FF" w:rsidR="00687CFB" w:rsidRPr="00FA3EB3" w:rsidRDefault="00487083" w:rsidP="00FD35A6">
            <w:pPr>
              <w:pStyle w:val="Labels"/>
            </w:pPr>
            <w:r>
              <w:t>Site Phone number</w:t>
            </w:r>
          </w:p>
        </w:tc>
        <w:tc>
          <w:tcPr>
            <w:tcW w:w="2425" w:type="dxa"/>
            <w:shd w:val="clear" w:color="auto" w:fill="FFFFFF" w:themeFill="background1"/>
          </w:tcPr>
          <w:p w14:paraId="6AACAD05" w14:textId="77777777" w:rsidR="00687CFB" w:rsidRPr="00FA3EB3" w:rsidRDefault="00687CFB" w:rsidP="00FD35A6"/>
        </w:tc>
      </w:tr>
      <w:tr w:rsidR="00487083" w:rsidRPr="00FA3EB3" w14:paraId="0F32727C" w14:textId="77777777" w:rsidTr="00487083">
        <w:tc>
          <w:tcPr>
            <w:tcW w:w="1763" w:type="dxa"/>
          </w:tcPr>
          <w:p w14:paraId="61F0773C" w14:textId="32157626" w:rsidR="00487083" w:rsidRDefault="00487083" w:rsidP="00487083">
            <w:pPr>
              <w:pStyle w:val="Labels"/>
            </w:pPr>
            <w:r>
              <w:t>Evaluating Physician (name, MD/DO)</w:t>
            </w:r>
          </w:p>
        </w:tc>
        <w:tc>
          <w:tcPr>
            <w:tcW w:w="4953" w:type="dxa"/>
            <w:shd w:val="clear" w:color="auto" w:fill="FFFFFF" w:themeFill="background1"/>
          </w:tcPr>
          <w:p w14:paraId="611B2AE9" w14:textId="77777777" w:rsidR="00487083" w:rsidRPr="00FA3EB3" w:rsidRDefault="00487083" w:rsidP="00FD35A6"/>
        </w:tc>
        <w:tc>
          <w:tcPr>
            <w:tcW w:w="1649" w:type="dxa"/>
          </w:tcPr>
          <w:p w14:paraId="6A4A1EFC" w14:textId="4580DF29" w:rsidR="00487083" w:rsidRDefault="001078A1" w:rsidP="00FD35A6">
            <w:pPr>
              <w:pStyle w:val="Labels"/>
            </w:pPr>
            <w:r>
              <w:t xml:space="preserve">Medical License attached? </w:t>
            </w:r>
          </w:p>
        </w:tc>
        <w:tc>
          <w:tcPr>
            <w:tcW w:w="2425" w:type="dxa"/>
            <w:shd w:val="clear" w:color="auto" w:fill="FFFFFF" w:themeFill="background1"/>
          </w:tcPr>
          <w:p w14:paraId="38938A6E" w14:textId="77777777" w:rsidR="00487083" w:rsidRPr="00FA3EB3" w:rsidRDefault="00487083" w:rsidP="00FD35A6"/>
        </w:tc>
      </w:tr>
      <w:tr w:rsidR="00FD35A6" w:rsidRPr="00FA3EB3" w14:paraId="6EA7FE2E" w14:textId="77777777" w:rsidTr="00062B42">
        <w:trPr>
          <w:trHeight w:val="1160"/>
        </w:trPr>
        <w:sdt>
          <w:sdtPr>
            <w:id w:val="12430037"/>
            <w:placeholder>
              <w:docPart w:val="A10DD8C337264BEB9BACAB461AFA88F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63" w:type="dxa"/>
              </w:tcPr>
              <w:p w14:paraId="5784BEB4" w14:textId="0F30EF8F" w:rsidR="00487083" w:rsidRPr="00FA3EB3" w:rsidRDefault="00487083" w:rsidP="00487083">
                <w:pPr>
                  <w:pStyle w:val="Labels"/>
                </w:pPr>
                <w:r w:rsidRPr="00FA3EB3">
                  <w:t xml:space="preserve">Street Address </w:t>
                </w:r>
              </w:p>
              <w:p w14:paraId="1A94F04F" w14:textId="77777777" w:rsidR="00487083" w:rsidRPr="00FA3EB3" w:rsidRDefault="00487083" w:rsidP="00487083">
                <w:pPr>
                  <w:pStyle w:val="Labels"/>
                </w:pPr>
                <w:r w:rsidRPr="00FA3EB3">
                  <w:t xml:space="preserve">Including City, State, </w:t>
                </w:r>
              </w:p>
              <w:p w14:paraId="12B67B38" w14:textId="19348722" w:rsidR="00FD35A6" w:rsidRPr="00FA3EB3" w:rsidRDefault="00487083" w:rsidP="00487083">
                <w:pPr>
                  <w:pStyle w:val="Labels"/>
                </w:pPr>
                <w:r w:rsidRPr="00FA3EB3">
                  <w:t>and ZIP Code</w:t>
                </w:r>
              </w:p>
            </w:tc>
          </w:sdtContent>
        </w:sdt>
        <w:tc>
          <w:tcPr>
            <w:tcW w:w="4953" w:type="dxa"/>
            <w:shd w:val="clear" w:color="auto" w:fill="FFFFFF" w:themeFill="background1"/>
          </w:tcPr>
          <w:p w14:paraId="7DA1C70A" w14:textId="77777777" w:rsidR="00FD35A6" w:rsidRPr="00FA3EB3" w:rsidRDefault="00FD35A6" w:rsidP="00FD35A6"/>
        </w:tc>
        <w:tc>
          <w:tcPr>
            <w:tcW w:w="1649" w:type="dxa"/>
          </w:tcPr>
          <w:p w14:paraId="425DD793" w14:textId="314B8C1A" w:rsidR="00FD35A6" w:rsidRPr="00FA3EB3" w:rsidRDefault="00B21AA9" w:rsidP="00FD35A6">
            <w:pPr>
              <w:pStyle w:val="Labels"/>
            </w:pPr>
            <w:sdt>
              <w:sdtPr>
                <w:id w:val="-810097148"/>
                <w:placeholder>
                  <w:docPart w:val="301549D9C3944826BC4B4961E319FDD1"/>
                </w:placeholder>
                <w:temporary/>
                <w:showingPlcHdr/>
                <w15:appearance w15:val="hidden"/>
              </w:sdtPr>
              <w:sdtEndPr/>
              <w:sdtContent>
                <w:r w:rsidR="00FD35A6" w:rsidRPr="00FA3EB3">
                  <w:t>Fax</w:t>
                </w:r>
              </w:sdtContent>
            </w:sdt>
            <w:r w:rsidR="002A76E5">
              <w:t xml:space="preserve"> Number</w:t>
            </w:r>
          </w:p>
        </w:tc>
        <w:tc>
          <w:tcPr>
            <w:tcW w:w="2425" w:type="dxa"/>
            <w:shd w:val="clear" w:color="auto" w:fill="FFFFFF" w:themeFill="background1"/>
          </w:tcPr>
          <w:p w14:paraId="2523EF81" w14:textId="77777777" w:rsidR="00FD35A6" w:rsidRPr="00FA3EB3" w:rsidRDefault="00FD35A6" w:rsidP="00FD35A6"/>
        </w:tc>
      </w:tr>
      <w:tr w:rsidR="00FD35A6" w:rsidRPr="00FA3EB3" w14:paraId="4503C052" w14:textId="77777777" w:rsidTr="00062B42">
        <w:trPr>
          <w:trHeight w:val="710"/>
        </w:trPr>
        <w:sdt>
          <w:sdtPr>
            <w:id w:val="582024383"/>
            <w:placeholder>
              <w:docPart w:val="7B133677385A479F8F5FD420E7C7CBD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63" w:type="dxa"/>
              </w:tcPr>
              <w:p w14:paraId="3DCF0E24" w14:textId="77777777" w:rsidR="00FD35A6" w:rsidRPr="00FA3EB3" w:rsidRDefault="00FD35A6" w:rsidP="00FD35A6">
                <w:pPr>
                  <w:pStyle w:val="Labels"/>
                </w:pPr>
                <w:r w:rsidRPr="00FA3EB3">
                  <w:t>Office Email Address</w:t>
                </w:r>
              </w:p>
            </w:tc>
          </w:sdtContent>
        </w:sdt>
        <w:tc>
          <w:tcPr>
            <w:tcW w:w="4953" w:type="dxa"/>
            <w:shd w:val="clear" w:color="auto" w:fill="FFFFFF" w:themeFill="background1"/>
          </w:tcPr>
          <w:p w14:paraId="4B5E566A" w14:textId="77777777" w:rsidR="00FD35A6" w:rsidRPr="00FA3EB3" w:rsidRDefault="00FD35A6" w:rsidP="00FD35A6"/>
        </w:tc>
        <w:tc>
          <w:tcPr>
            <w:tcW w:w="1649" w:type="dxa"/>
          </w:tcPr>
          <w:p w14:paraId="7D260A74" w14:textId="1D312877" w:rsidR="00FD35A6" w:rsidRPr="00FA3EB3" w:rsidRDefault="001078A1" w:rsidP="00FD35A6">
            <w:pPr>
              <w:pStyle w:val="Labels"/>
            </w:pPr>
            <w:r>
              <w:t>Office contact (name)</w:t>
            </w:r>
          </w:p>
        </w:tc>
        <w:tc>
          <w:tcPr>
            <w:tcW w:w="2425" w:type="dxa"/>
            <w:shd w:val="clear" w:color="auto" w:fill="FFFFFF" w:themeFill="background1"/>
          </w:tcPr>
          <w:p w14:paraId="376BFE33" w14:textId="77777777" w:rsidR="00FD35A6" w:rsidRPr="00FA3EB3" w:rsidRDefault="00FD35A6" w:rsidP="00FD35A6"/>
        </w:tc>
      </w:tr>
    </w:tbl>
    <w:p w14:paraId="197D83EB" w14:textId="77777777" w:rsidR="00D60015" w:rsidRPr="00D60015" w:rsidRDefault="00D60015" w:rsidP="00D60015">
      <w:pPr>
        <w:rPr>
          <w:b/>
          <w:sz w:val="18"/>
          <w:szCs w:val="18"/>
        </w:rPr>
      </w:pPr>
    </w:p>
    <w:p w14:paraId="5422B62C" w14:textId="230A250F" w:rsidR="00D60015" w:rsidRPr="00D60015" w:rsidRDefault="00DD3366" w:rsidP="00DD3366">
      <w:pPr>
        <w:rPr>
          <w:sz w:val="18"/>
          <w:szCs w:val="18"/>
        </w:rPr>
      </w:pPr>
      <w:r>
        <w:rPr>
          <w:sz w:val="18"/>
          <w:szCs w:val="18"/>
        </w:rPr>
        <w:br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2160"/>
        <w:gridCol w:w="2150"/>
      </w:tblGrid>
      <w:tr w:rsidR="00DD3366" w:rsidRPr="00FA3EB3" w14:paraId="662EBBC4" w14:textId="77777777" w:rsidTr="00062B42">
        <w:trPr>
          <w:trHeight w:val="360"/>
        </w:trPr>
        <w:tc>
          <w:tcPr>
            <w:tcW w:w="2160" w:type="dxa"/>
            <w:vAlign w:val="center"/>
          </w:tcPr>
          <w:p w14:paraId="1F4ACC6F" w14:textId="155F4924" w:rsidR="00DD3366" w:rsidRPr="00FA3EB3" w:rsidRDefault="00B21AA9" w:rsidP="003437BE">
            <w:pPr>
              <w:pStyle w:val="NoSpacing"/>
            </w:pPr>
            <w:sdt>
              <w:sdtPr>
                <w:id w:val="2115246489"/>
                <w:placeholder>
                  <w:docPart w:val="DDA2724DBEA24E65B75D9E8B36F0E74D"/>
                </w:placeholder>
                <w:temporary/>
                <w:showingPlcHdr/>
                <w15:appearance w15:val="hidden"/>
              </w:sdtPr>
              <w:sdtEndPr/>
              <w:sdtContent>
                <w:r w:rsidR="00DD3366" w:rsidRPr="00FA3EB3">
                  <w:t>Signature</w:t>
                </w:r>
              </w:sdtContent>
            </w:sdt>
            <w:r w:rsidR="00DD3366">
              <w:t xml:space="preserve"> </w:t>
            </w:r>
            <w:r w:rsidR="00062B42">
              <w:t xml:space="preserve">of Evaluating </w:t>
            </w:r>
            <w:r w:rsidR="00DD3366">
              <w:t>Physician</w:t>
            </w:r>
            <w:r w:rsidR="00062B42">
              <w:t xml:space="preserve"> or Host Site Director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285508CE" w14:textId="77777777" w:rsidR="00DD3366" w:rsidRDefault="00DD3366" w:rsidP="003437BE">
            <w:pPr>
              <w:pStyle w:val="NoSpacing"/>
            </w:pPr>
          </w:p>
          <w:p w14:paraId="60B08245" w14:textId="77777777" w:rsidR="009F1FF6" w:rsidRDefault="009F1FF6" w:rsidP="003437BE">
            <w:pPr>
              <w:pStyle w:val="NoSpacing"/>
            </w:pPr>
          </w:p>
          <w:p w14:paraId="13919000" w14:textId="613F9E80" w:rsidR="009F1FF6" w:rsidRPr="00FA3EB3" w:rsidRDefault="009F1FF6" w:rsidP="003437BE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524E0306" w14:textId="77777777" w:rsidR="00DD3366" w:rsidRPr="00FA3EB3" w:rsidRDefault="00DD3366" w:rsidP="003437BE">
            <w:pPr>
              <w:pStyle w:val="NoSpacing"/>
            </w:pPr>
          </w:p>
        </w:tc>
        <w:tc>
          <w:tcPr>
            <w:tcW w:w="2160" w:type="dxa"/>
            <w:vAlign w:val="center"/>
          </w:tcPr>
          <w:p w14:paraId="15D6F1C5" w14:textId="40E4932F" w:rsidR="00DD3366" w:rsidRPr="00FA3EB3" w:rsidRDefault="00DD3366" w:rsidP="003437BE">
            <w:pPr>
              <w:pStyle w:val="NoSpacing"/>
            </w:pPr>
            <w:r>
              <w:t>Date</w:t>
            </w:r>
          </w:p>
        </w:tc>
        <w:tc>
          <w:tcPr>
            <w:tcW w:w="2150" w:type="dxa"/>
            <w:shd w:val="clear" w:color="auto" w:fill="FFFFFF" w:themeFill="background1"/>
            <w:vAlign w:val="center"/>
          </w:tcPr>
          <w:p w14:paraId="7205DE51" w14:textId="77777777" w:rsidR="00DD3366" w:rsidRPr="00FA3EB3" w:rsidRDefault="00DD3366" w:rsidP="003437BE">
            <w:pPr>
              <w:pStyle w:val="NoSpacing"/>
            </w:pPr>
          </w:p>
        </w:tc>
      </w:tr>
    </w:tbl>
    <w:p w14:paraId="018FB41B" w14:textId="77777777" w:rsidR="00687CFB" w:rsidRPr="00FA3EB3" w:rsidRDefault="00687CFB" w:rsidP="00FD35A6"/>
    <w:sectPr w:rsidR="00687CFB" w:rsidRPr="00FA3EB3" w:rsidSect="00E3286D"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D0363" w14:textId="77777777" w:rsidR="00B21AA9" w:rsidRDefault="00B21AA9" w:rsidP="001A0130">
      <w:pPr>
        <w:spacing w:after="0" w:line="240" w:lineRule="auto"/>
      </w:pPr>
      <w:r>
        <w:separator/>
      </w:r>
    </w:p>
  </w:endnote>
  <w:endnote w:type="continuationSeparator" w:id="0">
    <w:p w14:paraId="740EF78A" w14:textId="77777777" w:rsidR="00B21AA9" w:rsidRDefault="00B21AA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AAC28" w14:textId="77777777" w:rsidR="00B21AA9" w:rsidRDefault="00B21AA9" w:rsidP="001A0130">
      <w:pPr>
        <w:spacing w:after="0" w:line="240" w:lineRule="auto"/>
      </w:pPr>
      <w:r>
        <w:separator/>
      </w:r>
    </w:p>
  </w:footnote>
  <w:footnote w:type="continuationSeparator" w:id="0">
    <w:p w14:paraId="3966BDD3" w14:textId="77777777" w:rsidR="00B21AA9" w:rsidRDefault="00B21AA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F504C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1027D61" wp14:editId="1790DC7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3BB20B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9a9a8b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87083"/>
    <w:rsid w:val="00034E5B"/>
    <w:rsid w:val="00062B42"/>
    <w:rsid w:val="000D20CD"/>
    <w:rsid w:val="001078A1"/>
    <w:rsid w:val="00117BD0"/>
    <w:rsid w:val="001A0130"/>
    <w:rsid w:val="00225CA0"/>
    <w:rsid w:val="00232876"/>
    <w:rsid w:val="00267116"/>
    <w:rsid w:val="002A76E5"/>
    <w:rsid w:val="002F58E0"/>
    <w:rsid w:val="00355DEE"/>
    <w:rsid w:val="003B49EC"/>
    <w:rsid w:val="003D55FB"/>
    <w:rsid w:val="00402433"/>
    <w:rsid w:val="0043475E"/>
    <w:rsid w:val="00487083"/>
    <w:rsid w:val="004B47A9"/>
    <w:rsid w:val="004F0368"/>
    <w:rsid w:val="00563DE3"/>
    <w:rsid w:val="005A20B8"/>
    <w:rsid w:val="005E6FA8"/>
    <w:rsid w:val="006662D2"/>
    <w:rsid w:val="00687CFB"/>
    <w:rsid w:val="00696B6E"/>
    <w:rsid w:val="006A5F0E"/>
    <w:rsid w:val="006C28FD"/>
    <w:rsid w:val="006C2FC8"/>
    <w:rsid w:val="007718C6"/>
    <w:rsid w:val="008045C5"/>
    <w:rsid w:val="00835F7E"/>
    <w:rsid w:val="00856615"/>
    <w:rsid w:val="00866BB6"/>
    <w:rsid w:val="00872D54"/>
    <w:rsid w:val="008D3409"/>
    <w:rsid w:val="009E70CA"/>
    <w:rsid w:val="009F1FF6"/>
    <w:rsid w:val="00B21AA9"/>
    <w:rsid w:val="00BA66C3"/>
    <w:rsid w:val="00BD2A2A"/>
    <w:rsid w:val="00CB16D2"/>
    <w:rsid w:val="00CD05DC"/>
    <w:rsid w:val="00CD5B0D"/>
    <w:rsid w:val="00D12349"/>
    <w:rsid w:val="00D60015"/>
    <w:rsid w:val="00DB3723"/>
    <w:rsid w:val="00DC1831"/>
    <w:rsid w:val="00DD3366"/>
    <w:rsid w:val="00E15F44"/>
    <w:rsid w:val="00E3286D"/>
    <w:rsid w:val="00E413DD"/>
    <w:rsid w:val="00F40180"/>
    <w:rsid w:val="00F53FDC"/>
    <w:rsid w:val="00FA3EB3"/>
    <w:rsid w:val="00FA43D1"/>
    <w:rsid w:val="00FD35A6"/>
    <w:rsid w:val="00FF1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5822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083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05046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505046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487083"/>
    <w:rPr>
      <w:color w:val="CC99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0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schwiening@auburn.vcom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nicholson.VCOM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0FBE59089D468588C24F6772031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EB20C-9E91-44CB-B220-A6234F0E85BA}"/>
      </w:docPartPr>
      <w:docPartBody>
        <w:p w:rsidR="00C60DFD" w:rsidRDefault="00535830">
          <w:pPr>
            <w:pStyle w:val="220FBE59089D468588C24F67720319AB"/>
          </w:pPr>
          <w:r w:rsidRPr="00FA3EB3">
            <w:t>Instructions</w:t>
          </w:r>
        </w:p>
      </w:docPartBody>
    </w:docPart>
    <w:docPart>
      <w:docPartPr>
        <w:name w:val="301549D9C3944826BC4B4961E319F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7C4A7-31CB-4AE5-824B-BD5996CB7370}"/>
      </w:docPartPr>
      <w:docPartBody>
        <w:p w:rsidR="00C60DFD" w:rsidRDefault="00535830">
          <w:pPr>
            <w:pStyle w:val="301549D9C3944826BC4B4961E319FDD1"/>
          </w:pPr>
          <w:r w:rsidRPr="00FA3EB3">
            <w:t>Fax</w:t>
          </w:r>
        </w:p>
      </w:docPartBody>
    </w:docPart>
    <w:docPart>
      <w:docPartPr>
        <w:name w:val="7B133677385A479F8F5FD420E7C7C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D7FC1-BB2A-4B9D-B458-6E285337E4DE}"/>
      </w:docPartPr>
      <w:docPartBody>
        <w:p w:rsidR="00C60DFD" w:rsidRDefault="00535830">
          <w:pPr>
            <w:pStyle w:val="7B133677385A479F8F5FD420E7C7CBD2"/>
          </w:pPr>
          <w:r w:rsidRPr="00FA3EB3">
            <w:t>Office Email Address</w:t>
          </w:r>
        </w:p>
      </w:docPartBody>
    </w:docPart>
    <w:docPart>
      <w:docPartPr>
        <w:name w:val="A10DD8C337264BEB9BACAB461AFA8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A698D-B50A-4C69-A8FE-F3E11A8C8FED}"/>
      </w:docPartPr>
      <w:docPartBody>
        <w:p w:rsidR="003044D2" w:rsidRPr="00FA3EB3" w:rsidRDefault="003044D2" w:rsidP="00FD35A6">
          <w:pPr>
            <w:pStyle w:val="Labels"/>
          </w:pPr>
          <w:r w:rsidRPr="00FA3EB3">
            <w:t xml:space="preserve">Street Address </w:t>
          </w:r>
        </w:p>
        <w:p w:rsidR="003044D2" w:rsidRPr="00FA3EB3" w:rsidRDefault="003044D2" w:rsidP="00FD35A6">
          <w:pPr>
            <w:pStyle w:val="Labels"/>
          </w:pPr>
          <w:r w:rsidRPr="00FA3EB3">
            <w:t xml:space="preserve">Including City, State, </w:t>
          </w:r>
        </w:p>
        <w:p w:rsidR="00C60DFD" w:rsidRDefault="003044D2" w:rsidP="003044D2">
          <w:pPr>
            <w:pStyle w:val="A10DD8C337264BEB9BACAB461AFA88F6"/>
          </w:pPr>
          <w:r w:rsidRPr="00FA3EB3">
            <w:t>and ZIP Code</w:t>
          </w:r>
        </w:p>
      </w:docPartBody>
    </w:docPart>
    <w:docPart>
      <w:docPartPr>
        <w:name w:val="DDA2724DBEA24E65B75D9E8B36F0E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67BFD-D45C-4555-BD42-0A37869696CE}"/>
      </w:docPartPr>
      <w:docPartBody>
        <w:p w:rsidR="00A87339" w:rsidRDefault="00C60DFD" w:rsidP="00C60DFD">
          <w:pPr>
            <w:pStyle w:val="DDA2724DBEA24E65B75D9E8B36F0E74D"/>
          </w:pPr>
          <w:r w:rsidRPr="00FA3EB3"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44D2"/>
    <w:rsid w:val="003044D2"/>
    <w:rsid w:val="003801E4"/>
    <w:rsid w:val="00387592"/>
    <w:rsid w:val="003A6798"/>
    <w:rsid w:val="0041398C"/>
    <w:rsid w:val="00535830"/>
    <w:rsid w:val="00A87339"/>
    <w:rsid w:val="00C60DFD"/>
    <w:rsid w:val="00CA754B"/>
    <w:rsid w:val="00E0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0DFD"/>
    <w:rPr>
      <w:color w:val="808080"/>
    </w:rPr>
  </w:style>
  <w:style w:type="paragraph" w:customStyle="1" w:styleId="220FBE59089D468588C24F67720319AB">
    <w:name w:val="220FBE59089D468588C24F67720319AB"/>
  </w:style>
  <w:style w:type="paragraph" w:customStyle="1" w:styleId="Labels">
    <w:name w:val="Labels"/>
    <w:basedOn w:val="Normal"/>
    <w:qFormat/>
    <w:rsid w:val="003044D2"/>
    <w:pPr>
      <w:spacing w:after="0"/>
    </w:pPr>
    <w:rPr>
      <w:rFonts w:eastAsiaTheme="minorHAnsi"/>
      <w:sz w:val="18"/>
    </w:rPr>
  </w:style>
  <w:style w:type="paragraph" w:customStyle="1" w:styleId="301549D9C3944826BC4B4961E319FDD1">
    <w:name w:val="301549D9C3944826BC4B4961E319FDD1"/>
  </w:style>
  <w:style w:type="paragraph" w:customStyle="1" w:styleId="7B133677385A479F8F5FD420E7C7CBD2">
    <w:name w:val="7B133677385A479F8F5FD420E7C7CBD2"/>
  </w:style>
  <w:style w:type="paragraph" w:customStyle="1" w:styleId="DDA2724DBEA24E65B75D9E8B36F0E74D">
    <w:name w:val="DDA2724DBEA24E65B75D9E8B36F0E74D"/>
    <w:rsid w:val="00C60DFD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10DD8C337264BEB9BACAB461AFA88F6">
    <w:name w:val="A10DD8C337264BEB9BACAB461AFA88F6"/>
    <w:rsid w:val="003044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2T18:58:00Z</dcterms:created>
  <dcterms:modified xsi:type="dcterms:W3CDTF">2021-04-2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